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06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02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v 10 2023 / Nov 10 202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